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D047D" w:rsidRDefault="00ED047D">
      <w:r>
        <w:t>Instal</w:t>
      </w:r>
      <w:r w:rsidR="00086C0B">
        <w:t xml:space="preserve">l git 64bit windows in your computer Than </w:t>
      </w:r>
      <w:r w:rsidR="00C77159">
        <w:t xml:space="preserve">Go to your Project Folder and </w:t>
      </w:r>
      <w:r>
        <w:t>Open git bash</w:t>
      </w:r>
    </w:p>
    <w:p w:rsidR="00F04AA5" w:rsidRDefault="00F04AA5">
      <w:r>
        <w:t xml:space="preserve">git config </w:t>
      </w:r>
      <w:r w:rsidR="00722383">
        <w:t>–</w:t>
      </w:r>
      <w:r>
        <w:t>list</w:t>
      </w:r>
    </w:p>
    <w:p w:rsidR="00722383" w:rsidRDefault="00722383" w:rsidP="007223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.email=javedchowdhury001@gmail.com</w:t>
      </w:r>
    </w:p>
    <w:p w:rsidR="00722383" w:rsidRDefault="00722383" w:rsidP="00722383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user.name=javedchowdhury001</w:t>
      </w:r>
    </w:p>
    <w:p w:rsidR="00722383" w:rsidRDefault="00722383"/>
    <w:p w:rsidR="00722383" w:rsidRDefault="00722383">
      <w:pPr>
        <w:rPr>
          <w:b/>
        </w:rPr>
      </w:pPr>
      <w:r w:rsidRPr="00722383">
        <w:rPr>
          <w:b/>
        </w:rPr>
        <w:t>Add File in Git Hub:</w:t>
      </w:r>
    </w:p>
    <w:p w:rsidR="00ED047D" w:rsidRPr="00722383" w:rsidRDefault="00ED047D">
      <w:pPr>
        <w:rPr>
          <w:b/>
        </w:rPr>
      </w:pPr>
      <w:r>
        <w:t>Write:</w:t>
      </w:r>
    </w:p>
    <w:p w:rsidR="00ED047D" w:rsidRDefault="00F04AA5">
      <w:r>
        <w:t>g</w:t>
      </w:r>
      <w:r w:rsidR="00ED047D">
        <w:t>it</w:t>
      </w:r>
      <w:r w:rsidR="00C24823">
        <w:t xml:space="preserve"> </w:t>
      </w:r>
      <w:r w:rsidR="00ED047D">
        <w:t>init</w:t>
      </w:r>
    </w:p>
    <w:p w:rsidR="00ED047D" w:rsidRDefault="00ED047D">
      <w:r>
        <w:t>git status</w:t>
      </w:r>
    </w:p>
    <w:p w:rsidR="00ED047D" w:rsidRDefault="00ED047D">
      <w:r>
        <w:t>git add pom.xml</w:t>
      </w:r>
    </w:p>
    <w:p w:rsidR="00ED047D" w:rsidRDefault="00ED047D">
      <w:r>
        <w:t>git status</w:t>
      </w:r>
    </w:p>
    <w:p w:rsidR="00ED047D" w:rsidRDefault="00ED047D">
      <w:r>
        <w:t>git add –A</w:t>
      </w:r>
    </w:p>
    <w:p w:rsidR="00ED047D" w:rsidRDefault="00ED047D">
      <w:r>
        <w:t>git status</w:t>
      </w:r>
    </w:p>
    <w:p w:rsidR="00ED047D" w:rsidRDefault="00ED047D">
      <w:r>
        <w:t>git commit –m “first commit”</w:t>
      </w:r>
    </w:p>
    <w:p w:rsidR="00ED047D" w:rsidRDefault="00ED047D" w:rsidP="00ED047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 xml:space="preserve">git remote add origin </w:t>
      </w:r>
      <w:hyperlink r:id="rId4" w:history="1">
        <w:r w:rsidRPr="00D65CAD">
          <w:rPr>
            <w:rStyle w:val="Hyperlink"/>
            <w:rFonts w:ascii="Lucida Console" w:hAnsi="Lucida Console" w:cs="Lucida Console"/>
            <w:sz w:val="18"/>
            <w:szCs w:val="18"/>
          </w:rPr>
          <w:t>https://github.com/javedchowdhury001/Autotrader.git</w:t>
        </w:r>
      </w:hyperlink>
    </w:p>
    <w:p w:rsidR="00ED047D" w:rsidRDefault="00ED047D" w:rsidP="00ED047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</w:p>
    <w:p w:rsidR="00ED047D" w:rsidRDefault="00ED047D" w:rsidP="00ED047D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push -u origin master</w:t>
      </w:r>
    </w:p>
    <w:p w:rsidR="00ED047D" w:rsidRDefault="00ED047D">
      <w:bookmarkStart w:id="0" w:name="_GoBack"/>
      <w:bookmarkEnd w:id="0"/>
    </w:p>
    <w:p w:rsidR="00DD322B" w:rsidRPr="00DD322B" w:rsidRDefault="00DD322B">
      <w:pPr>
        <w:rPr>
          <w:b/>
        </w:rPr>
      </w:pPr>
    </w:p>
    <w:p w:rsidR="00DD322B" w:rsidRDefault="00DD322B">
      <w:pPr>
        <w:rPr>
          <w:b/>
        </w:rPr>
      </w:pPr>
      <w:r w:rsidRPr="00DD322B">
        <w:rPr>
          <w:b/>
        </w:rPr>
        <w:t>Add New File/Changes:</w:t>
      </w:r>
    </w:p>
    <w:p w:rsidR="00DD322B" w:rsidRPr="00DD322B" w:rsidRDefault="00DD322B">
      <w:r>
        <w:t>g</w:t>
      </w:r>
      <w:r w:rsidRPr="00DD322B">
        <w:t>it status</w:t>
      </w:r>
    </w:p>
    <w:p w:rsidR="00DD322B" w:rsidRPr="00DD322B" w:rsidRDefault="00DD322B">
      <w:r>
        <w:t>g</w:t>
      </w:r>
      <w:r w:rsidRPr="00DD322B">
        <w:t>it add –A</w:t>
      </w:r>
    </w:p>
    <w:p w:rsidR="00DD322B" w:rsidRPr="00DD322B" w:rsidRDefault="00DD322B">
      <w:r>
        <w:t>g</w:t>
      </w:r>
      <w:r w:rsidRPr="00DD322B">
        <w:t>it status</w:t>
      </w:r>
    </w:p>
    <w:p w:rsidR="00DD322B" w:rsidRPr="00DD322B" w:rsidRDefault="00DD322B">
      <w:r>
        <w:t>g</w:t>
      </w:r>
      <w:r w:rsidRPr="00DD322B">
        <w:t>it commit –m “commiting the new changes”</w:t>
      </w:r>
    </w:p>
    <w:p w:rsidR="00DD322B" w:rsidRDefault="00DD322B" w:rsidP="00DD322B">
      <w:pPr>
        <w:autoSpaceDE w:val="0"/>
        <w:autoSpaceDN w:val="0"/>
        <w:adjustRightInd w:val="0"/>
        <w:spacing w:after="0" w:line="240" w:lineRule="auto"/>
        <w:rPr>
          <w:rFonts w:ascii="Lucida Console" w:hAnsi="Lucida Console" w:cs="Lucida Console"/>
          <w:sz w:val="18"/>
          <w:szCs w:val="18"/>
        </w:rPr>
      </w:pPr>
      <w:r>
        <w:rPr>
          <w:rFonts w:ascii="Lucida Console" w:hAnsi="Lucida Console" w:cs="Lucida Console"/>
          <w:sz w:val="18"/>
          <w:szCs w:val="18"/>
        </w:rPr>
        <w:t>git push -u origin master</w:t>
      </w:r>
    </w:p>
    <w:p w:rsidR="00DD322B" w:rsidRDefault="00DD322B">
      <w:pPr>
        <w:rPr>
          <w:b/>
        </w:rPr>
      </w:pPr>
    </w:p>
    <w:p w:rsidR="00DD322B" w:rsidRPr="00DD322B" w:rsidRDefault="00DD322B">
      <w:pPr>
        <w:rPr>
          <w:b/>
        </w:rPr>
      </w:pPr>
    </w:p>
    <w:sectPr w:rsidR="00DD322B" w:rsidRPr="00DD322B" w:rsidSect="00976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DO1MDW3MDMxszQzM7FU0lEKTi0uzszPAykwqQUA5EIL+CwAAAA="/>
  </w:docVars>
  <w:rsids>
    <w:rsidRoot w:val="00893F31"/>
    <w:rsid w:val="00086C0B"/>
    <w:rsid w:val="003F6440"/>
    <w:rsid w:val="004826CE"/>
    <w:rsid w:val="006D783A"/>
    <w:rsid w:val="00722383"/>
    <w:rsid w:val="00893F31"/>
    <w:rsid w:val="008B5711"/>
    <w:rsid w:val="009764D6"/>
    <w:rsid w:val="00B62638"/>
    <w:rsid w:val="00BF5A88"/>
    <w:rsid w:val="00C24823"/>
    <w:rsid w:val="00C4474A"/>
    <w:rsid w:val="00C77159"/>
    <w:rsid w:val="00DD322B"/>
    <w:rsid w:val="00E3175E"/>
    <w:rsid w:val="00ED047D"/>
    <w:rsid w:val="00F04AA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64D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D047D"/>
    <w:rPr>
      <w:color w:val="0563C1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javedchowdhury001/Autotrader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</Pages>
  <Words>89</Words>
  <Characters>50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NTITLED</dc:creator>
  <cp:keywords/>
  <dc:description/>
  <cp:lastModifiedBy>Windows User</cp:lastModifiedBy>
  <cp:revision>11</cp:revision>
  <dcterms:created xsi:type="dcterms:W3CDTF">2019-10-26T17:49:00Z</dcterms:created>
  <dcterms:modified xsi:type="dcterms:W3CDTF">2020-07-05T02:52:00Z</dcterms:modified>
</cp:coreProperties>
</file>